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9773B" w14:textId="77777777" w:rsidR="005A24A4" w:rsidRPr="005A24A4" w:rsidRDefault="005A24A4" w:rsidP="005A24A4">
      <w:pPr>
        <w:shd w:val="clear" w:color="auto" w:fill="FFFFFF"/>
        <w:spacing w:before="480" w:after="0" w:line="240" w:lineRule="auto"/>
        <w:outlineLvl w:val="3"/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1. We will check some general indicators of economics and the customers:</w:t>
      </w:r>
    </w:p>
    <w:p w14:paraId="4C0FE84D" w14:textId="77777777" w:rsidR="005A24A4" w:rsidRPr="005A24A4" w:rsidRDefault="005A24A4" w:rsidP="005A24A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The interest rates applied on loans.</w:t>
      </w:r>
    </w:p>
    <w:p w14:paraId="194FB1F5" w14:textId="77777777" w:rsidR="005A24A4" w:rsidRPr="005A24A4" w:rsidRDefault="005A24A4" w:rsidP="005A24A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The purpose of loan</w:t>
      </w:r>
    </w:p>
    <w:p w14:paraId="216AD1A2" w14:textId="77777777" w:rsidR="005A24A4" w:rsidRPr="005A24A4" w:rsidRDefault="005A24A4" w:rsidP="005A24A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Loan original amount</w:t>
      </w:r>
    </w:p>
    <w:p w14:paraId="19F8EE39" w14:textId="77777777" w:rsidR="005A24A4" w:rsidRPr="005A24A4" w:rsidRDefault="005A24A4" w:rsidP="005A24A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Borrowers occupation</w:t>
      </w:r>
    </w:p>
    <w:p w14:paraId="7DD7C749" w14:textId="77777777" w:rsidR="005A24A4" w:rsidRPr="005A24A4" w:rsidRDefault="005A24A4" w:rsidP="005A24A4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Borrowers States</w:t>
      </w:r>
    </w:p>
    <w:p w14:paraId="5A053FC4" w14:textId="77777777" w:rsidR="005A24A4" w:rsidRPr="005A24A4" w:rsidRDefault="005A24A4" w:rsidP="005A24A4">
      <w:pPr>
        <w:shd w:val="clear" w:color="auto" w:fill="FFFFFF"/>
        <w:spacing w:before="480" w:after="0" w:line="240" w:lineRule="auto"/>
        <w:outlineLvl w:val="3"/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2. We'll then check the relation between those indicators and each other and we'll dig deeper into the main defaulting indicators:</w:t>
      </w:r>
    </w:p>
    <w:p w14:paraId="166C32F9" w14:textId="77777777" w:rsidR="005A24A4" w:rsidRPr="005A24A4" w:rsidRDefault="005A24A4" w:rsidP="005A24A4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- General Indicators:</w:t>
      </w:r>
    </w:p>
    <w:p w14:paraId="7F30C41F" w14:textId="77777777" w:rsidR="00CD369B" w:rsidRDefault="005A24A4" w:rsidP="0082273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Interest rates applied on different Risk rating</w:t>
      </w:r>
    </w:p>
    <w:p w14:paraId="34CA430E" w14:textId="5600FE83" w:rsidR="005A24A4" w:rsidRPr="005A24A4" w:rsidRDefault="005A24A4" w:rsidP="00822733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Loan Amount and Rate applied on it</w:t>
      </w:r>
    </w:p>
    <w:p w14:paraId="7CDE5D0C" w14:textId="3B243A63" w:rsidR="00CD369B" w:rsidRDefault="00CD369B" w:rsidP="00CD369B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CD369B">
        <w:rPr>
          <w:rFonts w:ascii="Helvetica" w:eastAsia="Times New Roman" w:hAnsi="Helvetica" w:cs="Helvetica"/>
          <w:color w:val="000000"/>
          <w:sz w:val="21"/>
          <w:szCs w:val="21"/>
        </w:rPr>
        <w:t>What's the Distribution of Value in Dollars for each Loan Purposes</w:t>
      </w:r>
      <w:r w:rsidRPr="00CD369B">
        <w:rPr>
          <w:rFonts w:ascii="Helvetica" w:eastAsia="Times New Roman" w:hAnsi="Helvetica" w:cs="Helvetica"/>
          <w:color w:val="000000"/>
          <w:sz w:val="21"/>
          <w:szCs w:val="21"/>
        </w:rPr>
        <w:t>?</w:t>
      </w:r>
    </w:p>
    <w:p w14:paraId="68BFF88F" w14:textId="77777777" w:rsidR="005A24A4" w:rsidRPr="005A24A4" w:rsidRDefault="005A24A4" w:rsidP="005A24A4">
      <w:pPr>
        <w:shd w:val="clear" w:color="auto" w:fill="FFFFFF"/>
        <w:spacing w:before="240" w:after="0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b/>
          <w:bCs/>
          <w:color w:val="000000"/>
          <w:sz w:val="21"/>
          <w:szCs w:val="21"/>
        </w:rPr>
        <w:t>- Defaulting factors, What's the major indicators of loans that might default:</w:t>
      </w:r>
    </w:p>
    <w:p w14:paraId="27AF6496" w14:textId="77777777" w:rsidR="005A24A4" w:rsidRPr="005A24A4" w:rsidRDefault="005A24A4" w:rsidP="005A24A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Defaulting with Purpose.</w:t>
      </w:r>
    </w:p>
    <w:p w14:paraId="0EB291C8" w14:textId="77777777" w:rsidR="005A24A4" w:rsidRPr="005A24A4" w:rsidRDefault="005A24A4" w:rsidP="005A24A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Defaulting with Borrower State.</w:t>
      </w:r>
    </w:p>
    <w:p w14:paraId="738F5D7A" w14:textId="77777777" w:rsidR="005A24A4" w:rsidRPr="005A24A4" w:rsidRDefault="005A24A4" w:rsidP="005A24A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Defaulting with Risk rate.</w:t>
      </w:r>
    </w:p>
    <w:p w14:paraId="5E01F785" w14:textId="3CCC9C23" w:rsidR="005A24A4" w:rsidRPr="005A24A4" w:rsidRDefault="005A24A4" w:rsidP="005A24A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 xml:space="preserve">Defaulting with </w:t>
      </w:r>
      <w:r w:rsidR="00E706AD" w:rsidRPr="00E706AD">
        <w:rPr>
          <w:rFonts w:ascii="Helvetica" w:eastAsia="Times New Roman" w:hAnsi="Helvetica" w:cs="Helvetica"/>
          <w:color w:val="000000"/>
          <w:sz w:val="21"/>
          <w:szCs w:val="21"/>
        </w:rPr>
        <w:t>Loan</w:t>
      </w:r>
      <w:r w:rsidR="00E706AD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E706AD" w:rsidRPr="00E706AD">
        <w:rPr>
          <w:rFonts w:ascii="Helvetica" w:eastAsia="Times New Roman" w:hAnsi="Helvetica" w:cs="Helvetica"/>
          <w:color w:val="000000"/>
          <w:sz w:val="21"/>
          <w:szCs w:val="21"/>
        </w:rPr>
        <w:t>First</w:t>
      </w:r>
      <w:r w:rsidR="00E706AD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E706AD" w:rsidRPr="00E706AD">
        <w:rPr>
          <w:rFonts w:ascii="Helvetica" w:eastAsia="Times New Roman" w:hAnsi="Helvetica" w:cs="Helvetica"/>
          <w:color w:val="000000"/>
          <w:sz w:val="21"/>
          <w:szCs w:val="21"/>
        </w:rPr>
        <w:t>Defaulted</w:t>
      </w:r>
      <w:r w:rsidR="00E706AD">
        <w:rPr>
          <w:rFonts w:ascii="Helvetica" w:eastAsia="Times New Roman" w:hAnsi="Helvetica" w:cs="Helvetica"/>
          <w:color w:val="000000"/>
          <w:sz w:val="21"/>
          <w:szCs w:val="21"/>
        </w:rPr>
        <w:t xml:space="preserve"> </w:t>
      </w:r>
      <w:r w:rsidR="00E706AD" w:rsidRPr="00E706AD">
        <w:rPr>
          <w:rFonts w:ascii="Helvetica" w:eastAsia="Times New Roman" w:hAnsi="Helvetica" w:cs="Helvetica"/>
          <w:color w:val="000000"/>
          <w:sz w:val="21"/>
          <w:szCs w:val="21"/>
        </w:rPr>
        <w:t>Cycl</w:t>
      </w:r>
      <w:r w:rsidR="00E706AD">
        <w:rPr>
          <w:rFonts w:ascii="Helvetica" w:eastAsia="Times New Roman" w:hAnsi="Helvetica" w:cs="Helvetica"/>
          <w:color w:val="000000"/>
          <w:sz w:val="21"/>
          <w:szCs w:val="21"/>
        </w:rPr>
        <w:t xml:space="preserve">e </w:t>
      </w:r>
      <w:r w:rsidR="00E706AD" w:rsidRPr="00E706AD">
        <w:rPr>
          <w:rFonts w:ascii="Helvetica" w:eastAsia="Times New Roman" w:hAnsi="Helvetica" w:cs="Helvetica"/>
          <w:color w:val="000000"/>
          <w:sz w:val="21"/>
          <w:szCs w:val="21"/>
        </w:rPr>
        <w:t>Number</w:t>
      </w: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.</w:t>
      </w:r>
    </w:p>
    <w:p w14:paraId="0C81A03B" w14:textId="77777777" w:rsidR="005A24A4" w:rsidRPr="005A24A4" w:rsidRDefault="005A24A4" w:rsidP="005A24A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</w:rPr>
      </w:pPr>
      <w:r w:rsidRPr="005A24A4">
        <w:rPr>
          <w:rFonts w:ascii="Helvetica" w:eastAsia="Times New Roman" w:hAnsi="Helvetica" w:cs="Helvetica"/>
          <w:color w:val="000000"/>
          <w:sz w:val="21"/>
          <w:szCs w:val="21"/>
        </w:rPr>
        <w:t>Defaulting with Employment Duration.</w:t>
      </w:r>
    </w:p>
    <w:p w14:paraId="62F5E77A" w14:textId="2E6A3448" w:rsidR="006540BF" w:rsidRDefault="006540BF" w:rsidP="006540BF">
      <w:pPr>
        <w:pStyle w:val="Heading4"/>
        <w:shd w:val="clear" w:color="auto" w:fill="FFFFFF"/>
        <w:spacing w:before="480" w:beforeAutospacing="0" w:after="0" w:afterAutospacing="0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 xml:space="preserve">3. Lastly, </w:t>
      </w:r>
      <w:r>
        <w:rPr>
          <w:rFonts w:ascii="Helvetica" w:hAnsi="Helvetica" w:cs="Helvetica"/>
          <w:color w:val="000000"/>
          <w:sz w:val="21"/>
          <w:szCs w:val="21"/>
        </w:rPr>
        <w:t>we’ll</w:t>
      </w:r>
      <w:r>
        <w:rPr>
          <w:rFonts w:ascii="Helvetica" w:hAnsi="Helvetica" w:cs="Helvetica"/>
          <w:color w:val="000000"/>
          <w:sz w:val="21"/>
          <w:szCs w:val="21"/>
        </w:rPr>
        <w:t xml:space="preserve"> check The Borrower State with his Risk rating and Interest rate, the Borrower occupation, his Risk rating and Interest rate and some other indicators if needed.</w:t>
      </w:r>
    </w:p>
    <w:p w14:paraId="14082380" w14:textId="558D6DD4" w:rsidR="00FB7AC6" w:rsidRDefault="00071F21"/>
    <w:p w14:paraId="2DBB383B" w14:textId="0268FD96" w:rsidR="005A24A4" w:rsidRDefault="005A24A4"/>
    <w:p w14:paraId="10D52848" w14:textId="783028A3" w:rsidR="005A24A4" w:rsidRDefault="000C3D23" w:rsidP="000C3D23">
      <w:r w:rsidRPr="000C3D23">
        <w:t xml:space="preserve">&gt; It's better to look here, Older Employees has better salaries and also has a stable job and the </w:t>
      </w:r>
      <w:r w:rsidRPr="000C3D23">
        <w:t>possibility</w:t>
      </w:r>
      <w:r w:rsidRPr="000C3D23">
        <w:t xml:space="preserve"> to default is lower.</w:t>
      </w:r>
    </w:p>
    <w:p w14:paraId="6A93FBEF" w14:textId="4A34F071" w:rsidR="007D5769" w:rsidRDefault="007D5769" w:rsidP="000C3D23"/>
    <w:p w14:paraId="6BF8F91D" w14:textId="19E6C2ED" w:rsidR="007D5769" w:rsidRDefault="007D5769" w:rsidP="007D5769">
      <w:r w:rsidRPr="007D5769">
        <w:t xml:space="preserve">customer </w:t>
      </w:r>
      <w:r w:rsidR="00CC3E3E" w:rsidRPr="007D5769">
        <w:t>properties</w:t>
      </w:r>
      <w:bookmarkStart w:id="0" w:name="_GoBack"/>
      <w:bookmarkEnd w:id="0"/>
      <w:r>
        <w:t xml:space="preserve"> </w:t>
      </w:r>
      <w:r w:rsidR="00CC3E3E">
        <w:t>s</w:t>
      </w:r>
    </w:p>
    <w:sectPr w:rsidR="007D57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7131D"/>
    <w:multiLevelType w:val="multilevel"/>
    <w:tmpl w:val="F802E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5E439AB"/>
    <w:multiLevelType w:val="multilevel"/>
    <w:tmpl w:val="24007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B920605"/>
    <w:multiLevelType w:val="multilevel"/>
    <w:tmpl w:val="5762E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BD03E47"/>
    <w:multiLevelType w:val="multilevel"/>
    <w:tmpl w:val="CBD66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6554891"/>
    <w:multiLevelType w:val="multilevel"/>
    <w:tmpl w:val="3F5E5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62712C3"/>
    <w:multiLevelType w:val="multilevel"/>
    <w:tmpl w:val="E6060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zNDM2NjK3NLAwsDBU0lEKTi0uzszPAykwrAUAEzt63iwAAAA="/>
  </w:docVars>
  <w:rsids>
    <w:rsidRoot w:val="00454F86"/>
    <w:rsid w:val="00071F21"/>
    <w:rsid w:val="000C3D23"/>
    <w:rsid w:val="00454F86"/>
    <w:rsid w:val="005A24A4"/>
    <w:rsid w:val="005B0D4E"/>
    <w:rsid w:val="006540BF"/>
    <w:rsid w:val="007D5769"/>
    <w:rsid w:val="008D33CD"/>
    <w:rsid w:val="00A914E0"/>
    <w:rsid w:val="00CC3E3E"/>
    <w:rsid w:val="00CD369B"/>
    <w:rsid w:val="00E706AD"/>
    <w:rsid w:val="00F9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D2548"/>
  <w15:chartTrackingRefBased/>
  <w15:docId w15:val="{FF85A325-9C7E-4863-9498-8757E09F9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454F8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54F86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54F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54F8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31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8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2</TotalTime>
  <Pages>1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lAshmony</dc:creator>
  <cp:keywords/>
  <dc:description/>
  <cp:lastModifiedBy>Ahmad AlAshmony</cp:lastModifiedBy>
  <cp:revision>3</cp:revision>
  <dcterms:created xsi:type="dcterms:W3CDTF">2019-10-04T20:58:00Z</dcterms:created>
  <dcterms:modified xsi:type="dcterms:W3CDTF">2019-10-05T08:31:00Z</dcterms:modified>
</cp:coreProperties>
</file>